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34"/>
        <w:gridCol w:w="348"/>
        <w:gridCol w:w="786"/>
        <w:gridCol w:w="2410"/>
        <w:gridCol w:w="1121"/>
        <w:gridCol w:w="1007"/>
        <w:gridCol w:w="712"/>
        <w:gridCol w:w="1421"/>
      </w:tblGrid>
      <w:tr w:rsidR="00744351" w:rsidTr="00617B2E">
        <w:trPr>
          <w:trHeight w:val="567"/>
          <w:jc w:val="center"/>
        </w:trPr>
        <w:tc>
          <w:tcPr>
            <w:tcW w:w="3268" w:type="dxa"/>
            <w:gridSpan w:val="3"/>
            <w:shd w:val="clear" w:color="auto" w:fill="auto"/>
            <w:vAlign w:val="center"/>
          </w:tcPr>
          <w:p w:rsidR="00744351" w:rsidRPr="00744351" w:rsidRDefault="00744351" w:rsidP="00744351">
            <w:pPr>
              <w:rPr>
                <w:b/>
                <w:sz w:val="22"/>
                <w:szCs w:val="22"/>
              </w:rPr>
            </w:pPr>
            <w:r w:rsidRPr="00744351">
              <w:rPr>
                <w:b/>
                <w:sz w:val="22"/>
                <w:szCs w:val="22"/>
              </w:rPr>
              <w:t>Savunma Toplantı Tarihi</w:t>
            </w:r>
          </w:p>
        </w:tc>
        <w:tc>
          <w:tcPr>
            <w:tcW w:w="6671" w:type="dxa"/>
            <w:gridSpan w:val="5"/>
            <w:shd w:val="clear" w:color="auto" w:fill="auto"/>
            <w:vAlign w:val="center"/>
          </w:tcPr>
          <w:p w:rsidR="00744351" w:rsidRPr="005D3A1B" w:rsidRDefault="00744351" w:rsidP="003C187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744351" w:rsidTr="00617B2E">
        <w:trPr>
          <w:trHeight w:val="567"/>
          <w:jc w:val="center"/>
        </w:trPr>
        <w:tc>
          <w:tcPr>
            <w:tcW w:w="3268" w:type="dxa"/>
            <w:gridSpan w:val="3"/>
            <w:shd w:val="clear" w:color="auto" w:fill="auto"/>
            <w:vAlign w:val="center"/>
          </w:tcPr>
          <w:p w:rsidR="00744351" w:rsidRPr="00744351" w:rsidRDefault="00744351" w:rsidP="003E6775">
            <w:pPr>
              <w:rPr>
                <w:b/>
                <w:sz w:val="22"/>
                <w:szCs w:val="22"/>
              </w:rPr>
            </w:pPr>
            <w:r w:rsidRPr="00744351">
              <w:rPr>
                <w:b/>
                <w:sz w:val="22"/>
                <w:szCs w:val="22"/>
              </w:rPr>
              <w:t xml:space="preserve">Öğrencinin </w:t>
            </w:r>
            <w:r w:rsidR="00D30C11">
              <w:rPr>
                <w:b/>
                <w:sz w:val="22"/>
                <w:szCs w:val="22"/>
              </w:rPr>
              <w:t>U</w:t>
            </w:r>
            <w:r w:rsidR="00D30C11" w:rsidRPr="00744351">
              <w:rPr>
                <w:b/>
                <w:sz w:val="22"/>
                <w:szCs w:val="22"/>
              </w:rPr>
              <w:t>nvanı</w:t>
            </w:r>
            <w:r w:rsidR="003E6775" w:rsidRPr="00744351">
              <w:rPr>
                <w:b/>
                <w:sz w:val="22"/>
                <w:szCs w:val="22"/>
              </w:rPr>
              <w:t xml:space="preserve"> </w:t>
            </w:r>
            <w:r w:rsidR="003E6775">
              <w:rPr>
                <w:b/>
                <w:sz w:val="22"/>
                <w:szCs w:val="22"/>
              </w:rPr>
              <w:t>Adı Soyadı</w:t>
            </w:r>
          </w:p>
        </w:tc>
        <w:tc>
          <w:tcPr>
            <w:tcW w:w="6671" w:type="dxa"/>
            <w:gridSpan w:val="5"/>
            <w:shd w:val="clear" w:color="auto" w:fill="auto"/>
            <w:vAlign w:val="center"/>
          </w:tcPr>
          <w:p w:rsidR="00744351" w:rsidRPr="005D3A1B" w:rsidRDefault="00744351" w:rsidP="003C187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744351" w:rsidTr="00617B2E">
        <w:trPr>
          <w:trHeight w:val="567"/>
          <w:jc w:val="center"/>
        </w:trPr>
        <w:tc>
          <w:tcPr>
            <w:tcW w:w="3268" w:type="dxa"/>
            <w:gridSpan w:val="3"/>
            <w:shd w:val="clear" w:color="auto" w:fill="auto"/>
            <w:vAlign w:val="center"/>
          </w:tcPr>
          <w:p w:rsidR="00744351" w:rsidRPr="00744351" w:rsidRDefault="00744351" w:rsidP="003E6775">
            <w:pPr>
              <w:rPr>
                <w:b/>
                <w:sz w:val="22"/>
                <w:szCs w:val="22"/>
              </w:rPr>
            </w:pPr>
            <w:r w:rsidRPr="00744351">
              <w:rPr>
                <w:b/>
                <w:sz w:val="22"/>
                <w:szCs w:val="22"/>
              </w:rPr>
              <w:t xml:space="preserve">Danışmanın </w:t>
            </w:r>
            <w:r w:rsidR="003E6775" w:rsidRPr="00744351">
              <w:rPr>
                <w:b/>
                <w:sz w:val="22"/>
                <w:szCs w:val="22"/>
              </w:rPr>
              <w:t xml:space="preserve">Unvanı </w:t>
            </w:r>
            <w:r w:rsidRPr="00744351">
              <w:rPr>
                <w:b/>
                <w:sz w:val="22"/>
                <w:szCs w:val="22"/>
              </w:rPr>
              <w:t>Adı Soyadı</w:t>
            </w:r>
          </w:p>
        </w:tc>
        <w:tc>
          <w:tcPr>
            <w:tcW w:w="6671" w:type="dxa"/>
            <w:gridSpan w:val="5"/>
            <w:shd w:val="clear" w:color="auto" w:fill="auto"/>
            <w:vAlign w:val="center"/>
          </w:tcPr>
          <w:p w:rsidR="00744351" w:rsidRPr="005D3A1B" w:rsidRDefault="00744351" w:rsidP="003C187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744351" w:rsidTr="00551FB6">
        <w:trPr>
          <w:trHeight w:val="567"/>
          <w:jc w:val="center"/>
        </w:trPr>
        <w:tc>
          <w:tcPr>
            <w:tcW w:w="5678" w:type="dxa"/>
            <w:gridSpan w:val="4"/>
            <w:shd w:val="clear" w:color="auto" w:fill="auto"/>
            <w:vAlign w:val="center"/>
          </w:tcPr>
          <w:p w:rsidR="00744351" w:rsidRPr="00744351" w:rsidRDefault="00744351" w:rsidP="007B6D5F">
            <w:pPr>
              <w:spacing w:line="276" w:lineRule="auto"/>
              <w:rPr>
                <w:b/>
                <w:sz w:val="22"/>
                <w:szCs w:val="22"/>
              </w:rPr>
            </w:pPr>
            <w:r w:rsidRPr="00744351">
              <w:rPr>
                <w:b/>
              </w:rPr>
              <w:t>Tez Önerisi Savunmasının Yapılışı</w:t>
            </w:r>
            <w:r>
              <w:t xml:space="preserve"> </w:t>
            </w:r>
          </w:p>
        </w:tc>
        <w:tc>
          <w:tcPr>
            <w:tcW w:w="2128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744351" w:rsidRPr="00744351" w:rsidRDefault="002441EC" w:rsidP="00FC28FA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3358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İlk Kez</w:t>
            </w:r>
            <w:r w:rsidR="00744351">
              <w:rPr>
                <w:sz w:val="22"/>
                <w:szCs w:val="22"/>
              </w:rPr>
              <w:t xml:space="preserve"> </w:t>
            </w:r>
          </w:p>
        </w:tc>
        <w:tc>
          <w:tcPr>
            <w:tcW w:w="213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744351" w:rsidRPr="00744351" w:rsidRDefault="002441EC" w:rsidP="00744351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35479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İk</w:t>
            </w:r>
            <w:r w:rsidR="00744351">
              <w:rPr>
                <w:sz w:val="22"/>
                <w:szCs w:val="22"/>
              </w:rPr>
              <w:t>inci</w:t>
            </w:r>
            <w:r w:rsidR="00744351" w:rsidRPr="00744351">
              <w:rPr>
                <w:sz w:val="22"/>
                <w:szCs w:val="22"/>
              </w:rPr>
              <w:t xml:space="preserve"> Kez</w:t>
            </w:r>
          </w:p>
        </w:tc>
      </w:tr>
      <w:tr w:rsidR="00744351" w:rsidTr="00617B2E">
        <w:trPr>
          <w:trHeight w:val="397"/>
          <w:jc w:val="center"/>
        </w:trPr>
        <w:tc>
          <w:tcPr>
            <w:tcW w:w="2134" w:type="dxa"/>
            <w:vMerge w:val="restart"/>
            <w:shd w:val="clear" w:color="auto" w:fill="auto"/>
            <w:vAlign w:val="center"/>
          </w:tcPr>
          <w:p w:rsidR="00744351" w:rsidRPr="00744351" w:rsidRDefault="00744351" w:rsidP="000668F4">
            <w:pPr>
              <w:rPr>
                <w:b/>
              </w:rPr>
            </w:pPr>
            <w:r>
              <w:rPr>
                <w:b/>
              </w:rPr>
              <w:t>Savunma</w:t>
            </w:r>
          </w:p>
        </w:tc>
        <w:tc>
          <w:tcPr>
            <w:tcW w:w="3544" w:type="dxa"/>
            <w:gridSpan w:val="3"/>
            <w:shd w:val="clear" w:color="auto" w:fill="auto"/>
            <w:vAlign w:val="center"/>
          </w:tcPr>
          <w:p w:rsidR="00744351" w:rsidRPr="00744351" w:rsidRDefault="008A6911" w:rsidP="000668F4">
            <w:r>
              <w:t>Amaç Bakımından</w:t>
            </w:r>
          </w:p>
        </w:tc>
        <w:tc>
          <w:tcPr>
            <w:tcW w:w="2128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744351" w:rsidRPr="00744351" w:rsidRDefault="002441EC" w:rsidP="000668F4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11643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</w:t>
            </w:r>
            <w:r w:rsidR="00744351">
              <w:rPr>
                <w:sz w:val="22"/>
                <w:szCs w:val="22"/>
              </w:rPr>
              <w:t>Olumlu</w:t>
            </w:r>
          </w:p>
        </w:tc>
        <w:tc>
          <w:tcPr>
            <w:tcW w:w="213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744351" w:rsidRPr="00744351" w:rsidRDefault="002441EC" w:rsidP="000668F4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35935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</w:t>
            </w:r>
            <w:r w:rsidR="00744351">
              <w:rPr>
                <w:sz w:val="22"/>
                <w:szCs w:val="22"/>
              </w:rPr>
              <w:t>Olumsuz</w:t>
            </w:r>
          </w:p>
        </w:tc>
      </w:tr>
      <w:tr w:rsidR="00744351" w:rsidTr="00617B2E">
        <w:trPr>
          <w:trHeight w:val="397"/>
          <w:jc w:val="center"/>
        </w:trPr>
        <w:tc>
          <w:tcPr>
            <w:tcW w:w="2134" w:type="dxa"/>
            <w:vMerge/>
            <w:shd w:val="clear" w:color="auto" w:fill="auto"/>
            <w:vAlign w:val="center"/>
          </w:tcPr>
          <w:p w:rsidR="00744351" w:rsidRPr="005D3A1B" w:rsidRDefault="00744351" w:rsidP="000668F4">
            <w:pPr>
              <w:jc w:val="center"/>
              <w:rPr>
                <w:b/>
              </w:rPr>
            </w:pPr>
          </w:p>
        </w:tc>
        <w:tc>
          <w:tcPr>
            <w:tcW w:w="3544" w:type="dxa"/>
            <w:gridSpan w:val="3"/>
            <w:shd w:val="clear" w:color="auto" w:fill="auto"/>
            <w:vAlign w:val="center"/>
          </w:tcPr>
          <w:p w:rsidR="00744351" w:rsidRPr="00744351" w:rsidRDefault="00744351" w:rsidP="000668F4">
            <w:r>
              <w:t>Yöntem Bakımından</w:t>
            </w:r>
          </w:p>
        </w:tc>
        <w:tc>
          <w:tcPr>
            <w:tcW w:w="2128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744351" w:rsidRPr="00744351" w:rsidRDefault="002441EC" w:rsidP="000668F4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87999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</w:t>
            </w:r>
            <w:r w:rsidR="00744351">
              <w:rPr>
                <w:sz w:val="22"/>
                <w:szCs w:val="22"/>
              </w:rPr>
              <w:t xml:space="preserve">Olumlu </w:t>
            </w:r>
          </w:p>
        </w:tc>
        <w:tc>
          <w:tcPr>
            <w:tcW w:w="213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744351" w:rsidRPr="00744351" w:rsidRDefault="002441EC" w:rsidP="000668F4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584147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</w:t>
            </w:r>
            <w:r w:rsidR="00744351">
              <w:rPr>
                <w:sz w:val="22"/>
                <w:szCs w:val="22"/>
              </w:rPr>
              <w:t>Olumsuz</w:t>
            </w:r>
          </w:p>
        </w:tc>
      </w:tr>
      <w:tr w:rsidR="00744351" w:rsidTr="00617B2E">
        <w:trPr>
          <w:trHeight w:val="397"/>
          <w:jc w:val="center"/>
        </w:trPr>
        <w:tc>
          <w:tcPr>
            <w:tcW w:w="2134" w:type="dxa"/>
            <w:vMerge/>
            <w:shd w:val="clear" w:color="auto" w:fill="auto"/>
            <w:vAlign w:val="center"/>
          </w:tcPr>
          <w:p w:rsidR="00744351" w:rsidRPr="005D3A1B" w:rsidRDefault="00744351" w:rsidP="000668F4">
            <w:pPr>
              <w:jc w:val="center"/>
              <w:rPr>
                <w:b/>
              </w:rPr>
            </w:pPr>
          </w:p>
        </w:tc>
        <w:tc>
          <w:tcPr>
            <w:tcW w:w="3544" w:type="dxa"/>
            <w:gridSpan w:val="3"/>
            <w:shd w:val="clear" w:color="auto" w:fill="auto"/>
            <w:vAlign w:val="center"/>
          </w:tcPr>
          <w:p w:rsidR="00744351" w:rsidRPr="00744351" w:rsidRDefault="00744351" w:rsidP="000668F4">
            <w:r>
              <w:t>Çalışma Planı Bakımından</w:t>
            </w:r>
          </w:p>
        </w:tc>
        <w:tc>
          <w:tcPr>
            <w:tcW w:w="2128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744351" w:rsidRPr="00744351" w:rsidRDefault="002441EC" w:rsidP="000668F4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5293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</w:t>
            </w:r>
            <w:r w:rsidR="00744351">
              <w:rPr>
                <w:sz w:val="22"/>
                <w:szCs w:val="22"/>
              </w:rPr>
              <w:t xml:space="preserve">Olumlu </w:t>
            </w:r>
          </w:p>
        </w:tc>
        <w:tc>
          <w:tcPr>
            <w:tcW w:w="213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744351" w:rsidRPr="00744351" w:rsidRDefault="002441EC" w:rsidP="000668F4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05516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4351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744351" w:rsidRPr="00744351">
              <w:rPr>
                <w:sz w:val="22"/>
                <w:szCs w:val="22"/>
              </w:rPr>
              <w:t xml:space="preserve"> </w:t>
            </w:r>
            <w:r w:rsidR="00744351">
              <w:rPr>
                <w:sz w:val="22"/>
                <w:szCs w:val="22"/>
              </w:rPr>
              <w:t>Olumsuz</w:t>
            </w:r>
          </w:p>
        </w:tc>
      </w:tr>
      <w:tr w:rsidR="008E4DA7" w:rsidTr="008E4DA7">
        <w:trPr>
          <w:trHeight w:val="2268"/>
          <w:jc w:val="center"/>
        </w:trPr>
        <w:tc>
          <w:tcPr>
            <w:tcW w:w="9939" w:type="dxa"/>
            <w:gridSpan w:val="8"/>
            <w:shd w:val="clear" w:color="auto" w:fill="auto"/>
          </w:tcPr>
          <w:p w:rsidR="008E4DA7" w:rsidRPr="00C00C58" w:rsidRDefault="008E4DA7" w:rsidP="000668F4">
            <w:pPr>
              <w:spacing w:before="240"/>
              <w:rPr>
                <w:b/>
                <w:sz w:val="22"/>
                <w:szCs w:val="22"/>
              </w:rPr>
            </w:pPr>
            <w:r w:rsidRPr="00C00C58">
              <w:rPr>
                <w:b/>
                <w:sz w:val="22"/>
                <w:szCs w:val="22"/>
              </w:rPr>
              <w:t>Kabul Edilen Doktora Tez Konusu:</w:t>
            </w:r>
          </w:p>
          <w:p w:rsidR="008E4DA7" w:rsidRPr="005D3A1B" w:rsidRDefault="008E4DA7" w:rsidP="000668F4">
            <w:pPr>
              <w:rPr>
                <w:sz w:val="22"/>
                <w:szCs w:val="22"/>
              </w:rPr>
            </w:pPr>
          </w:p>
        </w:tc>
      </w:tr>
      <w:tr w:rsidR="005F08CE" w:rsidTr="00551FB6">
        <w:trPr>
          <w:trHeight w:val="423"/>
          <w:jc w:val="center"/>
        </w:trPr>
        <w:tc>
          <w:tcPr>
            <w:tcW w:w="5678" w:type="dxa"/>
            <w:gridSpan w:val="4"/>
            <w:shd w:val="clear" w:color="auto" w:fill="auto"/>
            <w:vAlign w:val="center"/>
          </w:tcPr>
          <w:p w:rsidR="005F08CE" w:rsidRPr="000668F4" w:rsidRDefault="005F08CE" w:rsidP="005F08CE">
            <w:pPr>
              <w:rPr>
                <w:b/>
              </w:rPr>
            </w:pPr>
            <w:r w:rsidRPr="000668F4">
              <w:rPr>
                <w:b/>
              </w:rPr>
              <w:t>İkinci Tez Danışmanı Gerekli mi?</w:t>
            </w:r>
          </w:p>
        </w:tc>
        <w:tc>
          <w:tcPr>
            <w:tcW w:w="2128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5F08CE" w:rsidRPr="00744351" w:rsidRDefault="002441EC" w:rsidP="001A0E4B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6868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8CE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5F08CE" w:rsidRPr="00744351">
              <w:rPr>
                <w:sz w:val="22"/>
                <w:szCs w:val="22"/>
              </w:rPr>
              <w:t xml:space="preserve"> </w:t>
            </w:r>
            <w:r w:rsidR="005F08CE">
              <w:rPr>
                <w:sz w:val="22"/>
                <w:szCs w:val="22"/>
              </w:rPr>
              <w:t xml:space="preserve">Evet </w:t>
            </w:r>
          </w:p>
        </w:tc>
        <w:tc>
          <w:tcPr>
            <w:tcW w:w="213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5F08CE" w:rsidRPr="00744351" w:rsidRDefault="002441EC" w:rsidP="005F08CE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398272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8CE"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5F08CE" w:rsidRPr="00744351">
              <w:rPr>
                <w:sz w:val="22"/>
                <w:szCs w:val="22"/>
              </w:rPr>
              <w:t xml:space="preserve"> </w:t>
            </w:r>
            <w:r w:rsidR="005F08CE">
              <w:rPr>
                <w:sz w:val="22"/>
                <w:szCs w:val="22"/>
              </w:rPr>
              <w:t>Hayır</w:t>
            </w:r>
          </w:p>
        </w:tc>
      </w:tr>
      <w:tr w:rsidR="005D3A1B" w:rsidTr="000668F4">
        <w:trPr>
          <w:trHeight w:val="1418"/>
          <w:jc w:val="center"/>
        </w:trPr>
        <w:tc>
          <w:tcPr>
            <w:tcW w:w="9939" w:type="dxa"/>
            <w:gridSpan w:val="8"/>
            <w:shd w:val="clear" w:color="auto" w:fill="auto"/>
          </w:tcPr>
          <w:p w:rsidR="005D3A1B" w:rsidRPr="000668F4" w:rsidRDefault="005F08CE" w:rsidP="000668F4">
            <w:pPr>
              <w:spacing w:before="120"/>
              <w:rPr>
                <w:b/>
              </w:rPr>
            </w:pPr>
            <w:r w:rsidRPr="000668F4">
              <w:rPr>
                <w:b/>
              </w:rPr>
              <w:t>İkinci tez danışmanının hangi Anabilim Dalından Olması tez konusunda daha uygundur</w:t>
            </w:r>
            <w:r w:rsidR="000668F4">
              <w:rPr>
                <w:b/>
              </w:rPr>
              <w:t>?</w:t>
            </w:r>
          </w:p>
          <w:p w:rsidR="000668F4" w:rsidRPr="000668F4" w:rsidRDefault="000668F4" w:rsidP="000668F4">
            <w:pPr>
              <w:spacing w:before="120"/>
              <w:rPr>
                <w:sz w:val="22"/>
                <w:szCs w:val="22"/>
              </w:rPr>
            </w:pPr>
          </w:p>
        </w:tc>
      </w:tr>
      <w:tr w:rsidR="00617B2E" w:rsidTr="00617B2E">
        <w:trPr>
          <w:trHeight w:val="1134"/>
          <w:jc w:val="center"/>
        </w:trPr>
        <w:tc>
          <w:tcPr>
            <w:tcW w:w="2482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617B2E" w:rsidRPr="00744351" w:rsidRDefault="00617B2E" w:rsidP="00FC28FA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01052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Pr="0074435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y Birliği</w:t>
            </w:r>
          </w:p>
        </w:tc>
        <w:tc>
          <w:tcPr>
            <w:tcW w:w="319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617B2E" w:rsidRPr="00744351" w:rsidRDefault="00617B2E" w:rsidP="00FC28FA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02092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4351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Pr="0074435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alt Çoğunluk</w:t>
            </w:r>
          </w:p>
        </w:tc>
        <w:tc>
          <w:tcPr>
            <w:tcW w:w="1121" w:type="dxa"/>
            <w:shd w:val="clear" w:color="auto" w:fill="auto"/>
            <w:vAlign w:val="center"/>
          </w:tcPr>
          <w:p w:rsidR="00617B2E" w:rsidRPr="00744351" w:rsidRDefault="00617B2E" w:rsidP="00FC28FA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53630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4435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Kabul</w:t>
            </w:r>
          </w:p>
        </w:tc>
        <w:tc>
          <w:tcPr>
            <w:tcW w:w="1719" w:type="dxa"/>
            <w:gridSpan w:val="2"/>
            <w:shd w:val="clear" w:color="auto" w:fill="auto"/>
            <w:vAlign w:val="center"/>
          </w:tcPr>
          <w:p w:rsidR="00617B2E" w:rsidRPr="00744351" w:rsidRDefault="00617B2E" w:rsidP="00617B2E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594940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4435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üzeltme (*)</w:t>
            </w:r>
          </w:p>
        </w:tc>
        <w:tc>
          <w:tcPr>
            <w:tcW w:w="1421" w:type="dxa"/>
            <w:shd w:val="clear" w:color="auto" w:fill="auto"/>
            <w:vAlign w:val="center"/>
          </w:tcPr>
          <w:p w:rsidR="00617B2E" w:rsidRPr="00744351" w:rsidRDefault="00617B2E" w:rsidP="00E54DFE">
            <w:pPr>
              <w:spacing w:line="276" w:lineRule="auto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0473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4435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t (</w:t>
            </w:r>
            <w:r>
              <w:rPr>
                <w:sz w:val="22"/>
                <w:szCs w:val="22"/>
              </w:rPr>
              <w:t>*</w:t>
            </w:r>
            <w:r>
              <w:rPr>
                <w:sz w:val="22"/>
                <w:szCs w:val="22"/>
              </w:rPr>
              <w:t>*)</w:t>
            </w:r>
          </w:p>
        </w:tc>
      </w:tr>
      <w:tr w:rsidR="005F08CE" w:rsidTr="007F4428">
        <w:trPr>
          <w:trHeight w:val="3402"/>
          <w:jc w:val="center"/>
        </w:trPr>
        <w:tc>
          <w:tcPr>
            <w:tcW w:w="9939" w:type="dxa"/>
            <w:gridSpan w:val="8"/>
            <w:shd w:val="clear" w:color="auto" w:fill="auto"/>
          </w:tcPr>
          <w:p w:rsidR="005F08CE" w:rsidRDefault="007F6569" w:rsidP="007F6569">
            <w:pPr>
              <w:spacing w:before="2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TEZ İ</w:t>
            </w:r>
            <w:r w:rsidRPr="007F6569">
              <w:rPr>
                <w:b/>
                <w:u w:val="single"/>
              </w:rPr>
              <w:t>ZLEME KOMİTESİ</w:t>
            </w:r>
          </w:p>
          <w:p w:rsidR="007F6569" w:rsidRDefault="007F6569" w:rsidP="00D30C11">
            <w:pPr>
              <w:spacing w:before="500"/>
              <w:jc w:val="center"/>
              <w:rPr>
                <w:b/>
                <w:sz w:val="22"/>
                <w:szCs w:val="22"/>
              </w:rPr>
            </w:pPr>
            <w:r w:rsidRPr="007F6569">
              <w:rPr>
                <w:b/>
                <w:sz w:val="22"/>
                <w:szCs w:val="22"/>
              </w:rPr>
              <w:t>Danışman</w:t>
            </w:r>
            <w:r>
              <w:rPr>
                <w:b/>
                <w:sz w:val="22"/>
                <w:szCs w:val="22"/>
              </w:rPr>
              <w:t xml:space="preserve">                                         Üye                                                  Üye</w:t>
            </w:r>
          </w:p>
          <w:p w:rsidR="00D30C11" w:rsidRPr="00D30C11" w:rsidRDefault="00D30C11" w:rsidP="00D30C11">
            <w:pPr>
              <w:spacing w:before="480"/>
              <w:rPr>
                <w:sz w:val="22"/>
                <w:szCs w:val="22"/>
              </w:rPr>
            </w:pPr>
          </w:p>
        </w:tc>
      </w:tr>
    </w:tbl>
    <w:p w:rsidR="00DF7F9A" w:rsidRDefault="000A29F7" w:rsidP="000A29F7">
      <w:pPr>
        <w:tabs>
          <w:tab w:val="left" w:pos="851"/>
          <w:tab w:val="left" w:pos="1418"/>
        </w:tabs>
        <w:spacing w:before="120"/>
        <w:jc w:val="both"/>
      </w:pPr>
      <w:r>
        <w:tab/>
        <w:t>(</w:t>
      </w:r>
      <w:r w:rsidR="00DF7F9A">
        <w:t>*)</w:t>
      </w:r>
      <w:r>
        <w:tab/>
      </w:r>
      <w:r w:rsidR="00617B2E">
        <w:rPr>
          <w:b/>
        </w:rPr>
        <w:t xml:space="preserve">Düzeltme </w:t>
      </w:r>
      <w:r w:rsidR="00DF7F9A">
        <w:t xml:space="preserve">gerekçesini </w:t>
      </w:r>
      <w:r w:rsidR="00617B2E">
        <w:t>ek olarak</w:t>
      </w:r>
      <w:bookmarkStart w:id="0" w:name="_GoBack"/>
      <w:bookmarkEnd w:id="0"/>
      <w:r w:rsidR="00617B2E">
        <w:t xml:space="preserve"> </w:t>
      </w:r>
      <w:r w:rsidR="00DF7F9A">
        <w:t xml:space="preserve">belirtiniz. </w:t>
      </w:r>
    </w:p>
    <w:p w:rsidR="00617B2E" w:rsidRDefault="00617B2E" w:rsidP="00617B2E">
      <w:pPr>
        <w:tabs>
          <w:tab w:val="left" w:pos="851"/>
          <w:tab w:val="left" w:pos="1418"/>
        </w:tabs>
        <w:spacing w:before="120"/>
        <w:jc w:val="both"/>
      </w:pPr>
      <w:r>
        <w:t xml:space="preserve">              </w:t>
      </w:r>
      <w:r>
        <w:t>(</w:t>
      </w:r>
      <w:r>
        <w:t>*</w:t>
      </w:r>
      <w:r>
        <w:t>*)</w:t>
      </w:r>
      <w:r>
        <w:tab/>
      </w:r>
      <w:r w:rsidRPr="00DF7F9A">
        <w:rPr>
          <w:b/>
        </w:rPr>
        <w:t>Re</w:t>
      </w:r>
      <w:r>
        <w:rPr>
          <w:b/>
        </w:rPr>
        <w:t>t</w:t>
      </w:r>
      <w:r>
        <w:t xml:space="preserve"> ( ve gerekli görürseniz oyçokluğu ) gerekçesini arka sayfada belirtiniz. </w:t>
      </w:r>
    </w:p>
    <w:p w:rsidR="00617B2E" w:rsidRDefault="00617B2E" w:rsidP="000A29F7">
      <w:pPr>
        <w:tabs>
          <w:tab w:val="left" w:pos="851"/>
          <w:tab w:val="left" w:pos="1418"/>
          <w:tab w:val="left" w:pos="1985"/>
        </w:tabs>
        <w:jc w:val="both"/>
      </w:pPr>
    </w:p>
    <w:p w:rsidR="00DF7F9A" w:rsidRDefault="00DF7F9A" w:rsidP="000A29F7">
      <w:pPr>
        <w:tabs>
          <w:tab w:val="left" w:pos="851"/>
          <w:tab w:val="left" w:pos="1418"/>
          <w:tab w:val="left" w:pos="1985"/>
        </w:tabs>
        <w:jc w:val="both"/>
      </w:pPr>
      <w:r>
        <w:tab/>
      </w:r>
      <w:r w:rsidR="000A29F7">
        <w:tab/>
      </w:r>
      <w:r w:rsidRPr="00DF7F9A">
        <w:rPr>
          <w:b/>
        </w:rPr>
        <w:t>Ek</w:t>
      </w:r>
      <w:r w:rsidR="00A32CED">
        <w:rPr>
          <w:b/>
        </w:rPr>
        <w:t>ler</w:t>
      </w:r>
      <w:r w:rsidRPr="00DF7F9A">
        <w:rPr>
          <w:b/>
        </w:rPr>
        <w:t>:</w:t>
      </w:r>
      <w:r w:rsidR="000A29F7">
        <w:rPr>
          <w:b/>
        </w:rPr>
        <w:tab/>
      </w:r>
      <w:r w:rsidR="00A32CED" w:rsidRPr="00A32CED">
        <w:t>FBE Form No: 1</w:t>
      </w:r>
      <w:r w:rsidR="00A32CED">
        <w:t xml:space="preserve">4, </w:t>
      </w:r>
      <w:r w:rsidR="00A32CED" w:rsidRPr="00A32CED">
        <w:t>FBE Form No: 1</w:t>
      </w:r>
      <w:r w:rsidR="00A32CED">
        <w:t xml:space="preserve">7, </w:t>
      </w:r>
      <w:r w:rsidR="00A32CED" w:rsidRPr="00A32CED">
        <w:t>FBE Form No: 1</w:t>
      </w:r>
      <w:r w:rsidR="00A32CED">
        <w:t xml:space="preserve">8, </w:t>
      </w:r>
      <w:r w:rsidR="00A32CED" w:rsidRPr="00A32CED">
        <w:t xml:space="preserve">FBE Form No: </w:t>
      </w:r>
      <w:r w:rsidR="00A32CED">
        <w:t>22</w:t>
      </w:r>
    </w:p>
    <w:sectPr w:rsidR="00DF7F9A" w:rsidSect="00CF16EE">
      <w:headerReference w:type="default" r:id="rId7"/>
      <w:pgSz w:w="11906" w:h="16838"/>
      <w:pgMar w:top="284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41EC" w:rsidRDefault="002441EC" w:rsidP="00CF16EE">
      <w:r>
        <w:separator/>
      </w:r>
    </w:p>
  </w:endnote>
  <w:endnote w:type="continuationSeparator" w:id="0">
    <w:p w:rsidR="002441EC" w:rsidRDefault="002441EC" w:rsidP="00CF1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41EC" w:rsidRDefault="002441EC" w:rsidP="00CF16EE">
      <w:r>
        <w:separator/>
      </w:r>
    </w:p>
  </w:footnote>
  <w:footnote w:type="continuationSeparator" w:id="0">
    <w:p w:rsidR="002441EC" w:rsidRDefault="002441EC" w:rsidP="00CF16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03"/>
      <w:gridCol w:w="8569"/>
    </w:tblGrid>
    <w:tr w:rsidR="00CF16EE" w:rsidTr="00385D96">
      <w:tc>
        <w:tcPr>
          <w:tcW w:w="2205" w:type="dxa"/>
          <w:vAlign w:val="center"/>
        </w:tcPr>
        <w:p w:rsidR="00CF16EE" w:rsidRDefault="00CF16EE" w:rsidP="00385D96">
          <w:pPr>
            <w:pStyle w:val="stbilgi"/>
          </w:pPr>
        </w:p>
      </w:tc>
      <w:tc>
        <w:tcPr>
          <w:tcW w:w="8783" w:type="dxa"/>
        </w:tcPr>
        <w:p w:rsidR="00CF16EE" w:rsidRDefault="00CF16EE" w:rsidP="0059575F">
          <w:pPr>
            <w:pStyle w:val="stbilgi"/>
            <w:jc w:val="right"/>
          </w:pPr>
          <w:r w:rsidRPr="0051032E">
            <w:rPr>
              <w:b/>
            </w:rPr>
            <w:t xml:space="preserve">FBE Form No: </w:t>
          </w:r>
          <w:r>
            <w:rPr>
              <w:b/>
            </w:rPr>
            <w:t>1</w:t>
          </w:r>
          <w:r w:rsidR="0059575F">
            <w:rPr>
              <w:b/>
            </w:rPr>
            <w:t>5</w:t>
          </w:r>
        </w:p>
      </w:tc>
    </w:tr>
    <w:tr w:rsidR="00CF16EE" w:rsidTr="00385D96">
      <w:tc>
        <w:tcPr>
          <w:tcW w:w="2205" w:type="dxa"/>
          <w:vAlign w:val="center"/>
        </w:tcPr>
        <w:p w:rsidR="00CF16EE" w:rsidRDefault="00CF16EE" w:rsidP="00385D96">
          <w:pPr>
            <w:pStyle w:val="stbilgi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A19C71C" wp14:editId="69F83464">
                <wp:extent cx="1224651" cy="669851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83" w:type="dxa"/>
        </w:tcPr>
        <w:p w:rsidR="00CF16EE" w:rsidRPr="00F31545" w:rsidRDefault="00CF16EE" w:rsidP="00385D96">
          <w:pPr>
            <w:pStyle w:val="Default"/>
            <w:spacing w:line="276" w:lineRule="auto"/>
            <w:jc w:val="center"/>
          </w:pPr>
          <w:r w:rsidRPr="00F31545">
            <w:t>T.C.</w:t>
          </w:r>
        </w:p>
        <w:p w:rsidR="00CF16EE" w:rsidRPr="00F31545" w:rsidRDefault="00CF16EE" w:rsidP="00385D96">
          <w:pPr>
            <w:pStyle w:val="Default"/>
            <w:spacing w:line="276" w:lineRule="auto"/>
            <w:jc w:val="center"/>
          </w:pPr>
          <w:r w:rsidRPr="00F31545">
            <w:t>SELÇUK ÜNİVERSİTESİ</w:t>
          </w:r>
        </w:p>
        <w:p w:rsidR="00CF16EE" w:rsidRPr="00F31545" w:rsidRDefault="00CF16EE" w:rsidP="00385D96">
          <w:pPr>
            <w:pStyle w:val="Default"/>
            <w:spacing w:line="276" w:lineRule="auto"/>
            <w:jc w:val="center"/>
          </w:pPr>
          <w:r w:rsidRPr="00F31545">
            <w:t>FEN BİLİMLERİ ENSTİTÜSÜ</w:t>
          </w:r>
        </w:p>
        <w:p w:rsidR="00CF16EE" w:rsidRPr="0059575F" w:rsidRDefault="0059575F" w:rsidP="00AA36A7">
          <w:pPr>
            <w:jc w:val="center"/>
            <w:rPr>
              <w:b/>
              <w:color w:val="000000"/>
            </w:rPr>
          </w:pPr>
          <w:r w:rsidRPr="0059575F">
            <w:rPr>
              <w:b/>
            </w:rPr>
            <w:t>DOKTORA TEZ ÖNERİSİ SAVUNMA TUTANAK FORMU</w:t>
          </w:r>
        </w:p>
      </w:tc>
    </w:tr>
  </w:tbl>
  <w:p w:rsidR="00CF16EE" w:rsidRPr="00AA36A7" w:rsidRDefault="00CF16EE" w:rsidP="00AA36A7">
    <w:pPr>
      <w:pStyle w:val="stbilgi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D610CD"/>
    <w:multiLevelType w:val="hybridMultilevel"/>
    <w:tmpl w:val="A656CDA0"/>
    <w:lvl w:ilvl="0" w:tplc="C7DA8FC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bEwNzY2tTCyNDZR0lEKTi0uzszPAykwrAUAI97Q8ywAAAA="/>
  </w:docVars>
  <w:rsids>
    <w:rsidRoot w:val="00F66CFA"/>
    <w:rsid w:val="0000671B"/>
    <w:rsid w:val="00030E5E"/>
    <w:rsid w:val="000668F4"/>
    <w:rsid w:val="000A29F7"/>
    <w:rsid w:val="000D3978"/>
    <w:rsid w:val="000E3C8A"/>
    <w:rsid w:val="00100C79"/>
    <w:rsid w:val="00113AE5"/>
    <w:rsid w:val="00157C3F"/>
    <w:rsid w:val="0017010C"/>
    <w:rsid w:val="001A0E4B"/>
    <w:rsid w:val="001B082E"/>
    <w:rsid w:val="00226274"/>
    <w:rsid w:val="0024232C"/>
    <w:rsid w:val="002441EC"/>
    <w:rsid w:val="002F042B"/>
    <w:rsid w:val="003169DA"/>
    <w:rsid w:val="00332FA6"/>
    <w:rsid w:val="00340052"/>
    <w:rsid w:val="00352C46"/>
    <w:rsid w:val="003B6B70"/>
    <w:rsid w:val="003C1879"/>
    <w:rsid w:val="003E6775"/>
    <w:rsid w:val="00483A00"/>
    <w:rsid w:val="0048749E"/>
    <w:rsid w:val="004945CA"/>
    <w:rsid w:val="004968DD"/>
    <w:rsid w:val="004C7071"/>
    <w:rsid w:val="00517FD5"/>
    <w:rsid w:val="00546A04"/>
    <w:rsid w:val="00551FB6"/>
    <w:rsid w:val="0059575F"/>
    <w:rsid w:val="005B549A"/>
    <w:rsid w:val="005C3A7F"/>
    <w:rsid w:val="005D3A1B"/>
    <w:rsid w:val="005D5A20"/>
    <w:rsid w:val="005F08CE"/>
    <w:rsid w:val="005F7659"/>
    <w:rsid w:val="006125E2"/>
    <w:rsid w:val="00617B2E"/>
    <w:rsid w:val="006330B4"/>
    <w:rsid w:val="006B1A3A"/>
    <w:rsid w:val="006D3BB6"/>
    <w:rsid w:val="006D583B"/>
    <w:rsid w:val="00715DD8"/>
    <w:rsid w:val="00744351"/>
    <w:rsid w:val="007768CB"/>
    <w:rsid w:val="007876FD"/>
    <w:rsid w:val="007B6D5F"/>
    <w:rsid w:val="007D0188"/>
    <w:rsid w:val="007F4428"/>
    <w:rsid w:val="007F6569"/>
    <w:rsid w:val="00805DE6"/>
    <w:rsid w:val="00816748"/>
    <w:rsid w:val="0083202A"/>
    <w:rsid w:val="008550B0"/>
    <w:rsid w:val="008750A4"/>
    <w:rsid w:val="008967AA"/>
    <w:rsid w:val="008A0D87"/>
    <w:rsid w:val="008A6911"/>
    <w:rsid w:val="008B1193"/>
    <w:rsid w:val="008B4B13"/>
    <w:rsid w:val="008E4DA7"/>
    <w:rsid w:val="008F2D9E"/>
    <w:rsid w:val="00913DC8"/>
    <w:rsid w:val="00913E2F"/>
    <w:rsid w:val="00926E0F"/>
    <w:rsid w:val="0093728C"/>
    <w:rsid w:val="0094460C"/>
    <w:rsid w:val="00981264"/>
    <w:rsid w:val="0098594C"/>
    <w:rsid w:val="00A30CAD"/>
    <w:rsid w:val="00A32CED"/>
    <w:rsid w:val="00A46E75"/>
    <w:rsid w:val="00A650A3"/>
    <w:rsid w:val="00A67A14"/>
    <w:rsid w:val="00A70A97"/>
    <w:rsid w:val="00A90AF4"/>
    <w:rsid w:val="00AA1FFD"/>
    <w:rsid w:val="00AA36A7"/>
    <w:rsid w:val="00AA45FA"/>
    <w:rsid w:val="00AC4B8C"/>
    <w:rsid w:val="00AD2BDE"/>
    <w:rsid w:val="00B131A8"/>
    <w:rsid w:val="00B15BC6"/>
    <w:rsid w:val="00B31262"/>
    <w:rsid w:val="00B9127C"/>
    <w:rsid w:val="00BA690F"/>
    <w:rsid w:val="00BB0559"/>
    <w:rsid w:val="00BC6900"/>
    <w:rsid w:val="00C00C58"/>
    <w:rsid w:val="00C1688A"/>
    <w:rsid w:val="00C47E63"/>
    <w:rsid w:val="00C6215A"/>
    <w:rsid w:val="00CB7DAB"/>
    <w:rsid w:val="00CC166B"/>
    <w:rsid w:val="00CD4022"/>
    <w:rsid w:val="00CF16EE"/>
    <w:rsid w:val="00D30C11"/>
    <w:rsid w:val="00D3291F"/>
    <w:rsid w:val="00DA266A"/>
    <w:rsid w:val="00DF7F9A"/>
    <w:rsid w:val="00E0717A"/>
    <w:rsid w:val="00E07441"/>
    <w:rsid w:val="00E54DFE"/>
    <w:rsid w:val="00ED0EFC"/>
    <w:rsid w:val="00F06D4D"/>
    <w:rsid w:val="00F11DC8"/>
    <w:rsid w:val="00F13886"/>
    <w:rsid w:val="00F23C0B"/>
    <w:rsid w:val="00F27649"/>
    <w:rsid w:val="00F66CFA"/>
    <w:rsid w:val="00F8096E"/>
    <w:rsid w:val="00F93803"/>
    <w:rsid w:val="00FC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53AB4CC-4937-4B9E-8FF4-EF4A8102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rsid w:val="00B15BC6"/>
    <w:pPr>
      <w:keepNext/>
      <w:jc w:val="right"/>
      <w:outlineLvl w:val="0"/>
    </w:pPr>
    <w:rPr>
      <w:rFonts w:ascii="Arial" w:hAnsi="Arial"/>
      <w:b/>
      <w:sz w:val="22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15B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3169D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CF16E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CF16EE"/>
    <w:rPr>
      <w:sz w:val="24"/>
      <w:szCs w:val="24"/>
    </w:rPr>
  </w:style>
  <w:style w:type="paragraph" w:styleId="Altbilgi">
    <w:name w:val="footer"/>
    <w:basedOn w:val="Normal"/>
    <w:link w:val="AltbilgiChar"/>
    <w:rsid w:val="00CF16E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CF16EE"/>
    <w:rPr>
      <w:sz w:val="24"/>
      <w:szCs w:val="24"/>
    </w:rPr>
  </w:style>
  <w:style w:type="paragraph" w:customStyle="1" w:styleId="Default">
    <w:name w:val="Default"/>
    <w:rsid w:val="00CF16EE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8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ers</dc:creator>
  <cp:lastModifiedBy>YKSL</cp:lastModifiedBy>
  <cp:revision>3</cp:revision>
  <cp:lastPrinted>2018-04-11T13:11:00Z</cp:lastPrinted>
  <dcterms:created xsi:type="dcterms:W3CDTF">2022-07-07T07:54:00Z</dcterms:created>
  <dcterms:modified xsi:type="dcterms:W3CDTF">2023-05-23T10:40:00Z</dcterms:modified>
</cp:coreProperties>
</file>